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75835DA1" w:rsidR="000172AA" w:rsidRPr="000172AA" w:rsidRDefault="000172AA" w:rsidP="00E31880">
      <w:pPr>
        <w:jc w:val="center"/>
        <w:rPr>
          <w:b/>
          <w:bCs/>
          <w:sz w:val="32"/>
          <w:szCs w:val="32"/>
        </w:rPr>
      </w:pPr>
      <w:r>
        <w:rPr>
          <w:b/>
          <w:bCs/>
          <w:sz w:val="32"/>
          <w:szCs w:val="32"/>
        </w:rPr>
        <w:t>(</w:t>
      </w:r>
      <w:r w:rsidR="00A91F29">
        <w:rPr>
          <w:b/>
          <w:bCs/>
          <w:sz w:val="32"/>
          <w:szCs w:val="32"/>
        </w:rPr>
        <w:t>New Hampshi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900CD5D" w:rsidR="00C543C7" w:rsidRDefault="00A91F29"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E412A" w14:textId="77777777" w:rsidR="00CD0357" w:rsidRDefault="00CD0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CC1E0A" w:rsidR="00F4034F" w:rsidRPr="00CD0357" w:rsidRDefault="00F4034F" w:rsidP="00CD0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5923C" w14:textId="77777777" w:rsidR="00CD0357" w:rsidRDefault="00CD0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C8973" w14:textId="77777777" w:rsidR="00CD0357" w:rsidRDefault="00CD0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2EDF7D" w:rsidR="00F4034F" w:rsidRPr="00CD0357" w:rsidRDefault="00F4034F" w:rsidP="00CD03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679A0" w14:textId="77777777" w:rsidR="00CD0357" w:rsidRDefault="00CD0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1777198">
    <w:abstractNumId w:val="1"/>
  </w:num>
  <w:num w:numId="2" w16cid:durableId="1755348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91F29"/>
    <w:rsid w:val="00AD6FC0"/>
    <w:rsid w:val="00B32A3C"/>
    <w:rsid w:val="00B76185"/>
    <w:rsid w:val="00B810E5"/>
    <w:rsid w:val="00BC0F62"/>
    <w:rsid w:val="00C543C7"/>
    <w:rsid w:val="00C55AF5"/>
    <w:rsid w:val="00C576A9"/>
    <w:rsid w:val="00C91B90"/>
    <w:rsid w:val="00CB37D9"/>
    <w:rsid w:val="00CD0357"/>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8</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